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AE528A8" w14:textId="77777777" w:rsidR="003E5949" w:rsidRDefault="003E5949" w:rsidP="003E5949">
      <w:pPr>
        <w:tabs>
          <w:tab w:val="left" w:pos="4536"/>
        </w:tabs>
      </w:pPr>
    </w:p>
    <w:p w14:paraId="1422927C" w14:textId="77777777" w:rsidR="003E5949" w:rsidRDefault="003E5949" w:rsidP="003E5949">
      <w:pPr>
        <w:tabs>
          <w:tab w:val="left" w:pos="4536"/>
        </w:tabs>
      </w:pPr>
    </w:p>
    <w:p w14:paraId="5E812050" w14:textId="023B35C0" w:rsidR="003E5949" w:rsidRDefault="003E5949" w:rsidP="003E5949">
      <w:pPr>
        <w:tabs>
          <w:tab w:val="left" w:pos="4536"/>
        </w:tabs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2B970E37" wp14:editId="7F92020E">
            <wp:simplePos x="0" y="0"/>
            <wp:positionH relativeFrom="column">
              <wp:posOffset>-1493838</wp:posOffset>
            </wp:positionH>
            <wp:positionV relativeFrom="paragraph">
              <wp:posOffset>327343</wp:posOffset>
            </wp:positionV>
            <wp:extent cx="8816975" cy="6508750"/>
            <wp:effectExtent l="0" t="7937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16200000">
                      <a:off x="0" y="0"/>
                      <a:ext cx="8816975" cy="65087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ED2615D" w14:textId="63FB7E92" w:rsidR="003E5949" w:rsidRDefault="003E5949" w:rsidP="003E5949">
      <w:pPr>
        <w:tabs>
          <w:tab w:val="left" w:pos="4536"/>
        </w:tabs>
      </w:pPr>
    </w:p>
    <w:p w14:paraId="3D312B75" w14:textId="77777777" w:rsidR="003E5949" w:rsidRDefault="003E5949" w:rsidP="003E5949">
      <w:pPr>
        <w:tabs>
          <w:tab w:val="left" w:pos="4536"/>
        </w:tabs>
      </w:pPr>
    </w:p>
    <w:p w14:paraId="66680EDC" w14:textId="0470753D" w:rsidR="003E5949" w:rsidRDefault="003E5949" w:rsidP="003E5949">
      <w:pPr>
        <w:tabs>
          <w:tab w:val="left" w:pos="4536"/>
        </w:tabs>
      </w:pPr>
    </w:p>
    <w:p w14:paraId="78F13B0E" w14:textId="6B612F98" w:rsidR="003E5949" w:rsidRDefault="003E5949" w:rsidP="003E5949">
      <w:pPr>
        <w:tabs>
          <w:tab w:val="left" w:pos="4536"/>
        </w:tabs>
      </w:pPr>
    </w:p>
    <w:p w14:paraId="3CFEB622" w14:textId="26255BB0" w:rsidR="003E5949" w:rsidRDefault="003E5949" w:rsidP="003E5949">
      <w:pPr>
        <w:tabs>
          <w:tab w:val="left" w:pos="4536"/>
        </w:tabs>
      </w:pPr>
    </w:p>
    <w:p w14:paraId="56BA4422" w14:textId="191BB33C" w:rsidR="003E5949" w:rsidRDefault="003E5949" w:rsidP="003E5949">
      <w:pPr>
        <w:tabs>
          <w:tab w:val="left" w:pos="4536"/>
        </w:tabs>
      </w:pPr>
    </w:p>
    <w:p w14:paraId="747C8603" w14:textId="7AF2D97E" w:rsidR="003E5949" w:rsidRDefault="003E5949" w:rsidP="003E5949">
      <w:pPr>
        <w:tabs>
          <w:tab w:val="left" w:pos="4536"/>
        </w:tabs>
      </w:pPr>
    </w:p>
    <w:p w14:paraId="49CC0DEE" w14:textId="12D2CCDE" w:rsidR="003E5949" w:rsidRDefault="003E5949" w:rsidP="003E5949">
      <w:pPr>
        <w:tabs>
          <w:tab w:val="left" w:pos="4536"/>
        </w:tabs>
      </w:pPr>
    </w:p>
    <w:p w14:paraId="7A8114BC" w14:textId="77777777" w:rsidR="003E5949" w:rsidRDefault="003E5949" w:rsidP="003E5949">
      <w:pPr>
        <w:tabs>
          <w:tab w:val="left" w:pos="4536"/>
        </w:tabs>
      </w:pPr>
    </w:p>
    <w:p w14:paraId="7B6F1F0A" w14:textId="77777777" w:rsidR="003E5949" w:rsidRDefault="003E5949" w:rsidP="003E5949">
      <w:pPr>
        <w:tabs>
          <w:tab w:val="left" w:pos="4536"/>
        </w:tabs>
      </w:pPr>
    </w:p>
    <w:p w14:paraId="2D6466EF" w14:textId="77777777" w:rsidR="003E5949" w:rsidRDefault="003E5949" w:rsidP="003E5949">
      <w:pPr>
        <w:tabs>
          <w:tab w:val="left" w:pos="4536"/>
        </w:tabs>
      </w:pPr>
    </w:p>
    <w:p w14:paraId="0FA2C0EB" w14:textId="77777777" w:rsidR="003E5949" w:rsidRDefault="003E5949" w:rsidP="003E5949">
      <w:pPr>
        <w:tabs>
          <w:tab w:val="left" w:pos="4536"/>
        </w:tabs>
      </w:pPr>
    </w:p>
    <w:p w14:paraId="49A2F86E" w14:textId="201BE716" w:rsidR="003E5949" w:rsidRDefault="003E5949" w:rsidP="003E5949">
      <w:pPr>
        <w:tabs>
          <w:tab w:val="left" w:pos="4536"/>
        </w:tabs>
      </w:pPr>
    </w:p>
    <w:p w14:paraId="7B838BDD" w14:textId="77777777" w:rsidR="003E5949" w:rsidRDefault="003E5949" w:rsidP="003E5949">
      <w:pPr>
        <w:tabs>
          <w:tab w:val="left" w:pos="4536"/>
        </w:tabs>
      </w:pPr>
    </w:p>
    <w:p w14:paraId="1E3BED2E" w14:textId="26917279" w:rsidR="003E5949" w:rsidRDefault="003E5949" w:rsidP="003E5949">
      <w:pPr>
        <w:tabs>
          <w:tab w:val="left" w:pos="4536"/>
        </w:tabs>
      </w:pPr>
    </w:p>
    <w:p w14:paraId="2974A858" w14:textId="2C2F297E" w:rsidR="003E5949" w:rsidRDefault="003E5949" w:rsidP="003E5949">
      <w:pPr>
        <w:tabs>
          <w:tab w:val="left" w:pos="4536"/>
        </w:tabs>
      </w:pPr>
    </w:p>
    <w:p w14:paraId="51F3ADC6" w14:textId="77777777" w:rsidR="003E5949" w:rsidRDefault="003E5949" w:rsidP="003E5949">
      <w:pPr>
        <w:tabs>
          <w:tab w:val="left" w:pos="4536"/>
        </w:tabs>
      </w:pPr>
    </w:p>
    <w:p w14:paraId="1A3B8AB1" w14:textId="15A24A9D" w:rsidR="003E5949" w:rsidRDefault="003E5949" w:rsidP="003E5949">
      <w:pPr>
        <w:tabs>
          <w:tab w:val="left" w:pos="4536"/>
        </w:tabs>
      </w:pPr>
    </w:p>
    <w:p w14:paraId="4F6D685C" w14:textId="78BE135D" w:rsidR="003E5949" w:rsidRDefault="003E5949" w:rsidP="003E5949">
      <w:pPr>
        <w:tabs>
          <w:tab w:val="left" w:pos="4536"/>
        </w:tabs>
      </w:pPr>
    </w:p>
    <w:p w14:paraId="23AD2F1E" w14:textId="474D5A40" w:rsidR="003E5949" w:rsidRDefault="003E5949" w:rsidP="003E5949">
      <w:pPr>
        <w:tabs>
          <w:tab w:val="left" w:pos="4536"/>
        </w:tabs>
      </w:pPr>
    </w:p>
    <w:p w14:paraId="6E0E7E90" w14:textId="77777777" w:rsidR="003E5949" w:rsidRDefault="003E5949" w:rsidP="003E5949">
      <w:pPr>
        <w:tabs>
          <w:tab w:val="left" w:pos="4536"/>
        </w:tabs>
      </w:pPr>
    </w:p>
    <w:p w14:paraId="32638180" w14:textId="77777777" w:rsidR="003E5949" w:rsidRDefault="003E5949" w:rsidP="003E5949">
      <w:pPr>
        <w:tabs>
          <w:tab w:val="left" w:pos="4536"/>
        </w:tabs>
      </w:pPr>
    </w:p>
    <w:p w14:paraId="7B7835B7" w14:textId="77777777" w:rsidR="003E5949" w:rsidRDefault="003E5949" w:rsidP="003E5949">
      <w:pPr>
        <w:tabs>
          <w:tab w:val="left" w:pos="4536"/>
        </w:tabs>
      </w:pPr>
    </w:p>
    <w:p w14:paraId="3366CF80" w14:textId="77777777" w:rsidR="003E5949" w:rsidRDefault="003E5949" w:rsidP="003E5949">
      <w:pPr>
        <w:tabs>
          <w:tab w:val="left" w:pos="4536"/>
        </w:tabs>
      </w:pPr>
    </w:p>
    <w:p w14:paraId="66A41660" w14:textId="7BB73458" w:rsidR="003E5949" w:rsidRDefault="003E5949" w:rsidP="003E5949">
      <w:pPr>
        <w:tabs>
          <w:tab w:val="left" w:pos="4536"/>
        </w:tabs>
      </w:pPr>
    </w:p>
    <w:p w14:paraId="27978728" w14:textId="77777777" w:rsidR="003E5949" w:rsidRDefault="003E5949" w:rsidP="003E5949">
      <w:pPr>
        <w:tabs>
          <w:tab w:val="left" w:pos="4536"/>
        </w:tabs>
      </w:pPr>
    </w:p>
    <w:p w14:paraId="6A48A973" w14:textId="77777777" w:rsidR="003E5949" w:rsidRDefault="003E5949" w:rsidP="003E5949">
      <w:pPr>
        <w:tabs>
          <w:tab w:val="left" w:pos="4536"/>
        </w:tabs>
      </w:pPr>
    </w:p>
    <w:p w14:paraId="1E156DA3" w14:textId="3683E957" w:rsidR="003E5949" w:rsidRDefault="003E5949" w:rsidP="003E5949">
      <w:pPr>
        <w:tabs>
          <w:tab w:val="left" w:pos="4536"/>
        </w:tabs>
      </w:pPr>
    </w:p>
    <w:p w14:paraId="40DFF3BF" w14:textId="4D722083" w:rsidR="003E5949" w:rsidRDefault="003E5949" w:rsidP="003E5949">
      <w:pPr>
        <w:tabs>
          <w:tab w:val="left" w:pos="4536"/>
        </w:tabs>
      </w:pPr>
    </w:p>
    <w:p w14:paraId="338D2BED" w14:textId="1916A1D9" w:rsidR="003E5949" w:rsidRDefault="003E5949" w:rsidP="003E5949">
      <w:pPr>
        <w:tabs>
          <w:tab w:val="left" w:pos="4536"/>
        </w:tabs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230B194B" wp14:editId="3B6F85D0">
            <wp:simplePos x="0" y="0"/>
            <wp:positionH relativeFrom="column">
              <wp:posOffset>-1082719</wp:posOffset>
            </wp:positionH>
            <wp:positionV relativeFrom="paragraph">
              <wp:posOffset>427398</wp:posOffset>
            </wp:positionV>
            <wp:extent cx="8340227" cy="6512511"/>
            <wp:effectExtent l="0" t="318" r="3493" b="3492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16200000">
                      <a:off x="0" y="0"/>
                      <a:ext cx="8348588" cy="65190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EF00E56" w14:textId="744F1647" w:rsidR="003E5949" w:rsidRDefault="003E5949" w:rsidP="003E5949">
      <w:pPr>
        <w:tabs>
          <w:tab w:val="left" w:pos="4536"/>
        </w:tabs>
      </w:pPr>
    </w:p>
    <w:p w14:paraId="1D59FD54" w14:textId="1AD3613A" w:rsidR="003E5949" w:rsidRDefault="003E5949" w:rsidP="003E5949">
      <w:pPr>
        <w:tabs>
          <w:tab w:val="left" w:pos="4536"/>
        </w:tabs>
      </w:pPr>
      <w:bookmarkStart w:id="0" w:name="_GoBack"/>
      <w:bookmarkEnd w:id="0"/>
    </w:p>
    <w:sectPr w:rsidR="003E594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C0952C4" w14:textId="77777777" w:rsidR="003E5949" w:rsidRDefault="003E5949" w:rsidP="003E5949">
      <w:pPr>
        <w:spacing w:after="0" w:line="240" w:lineRule="auto"/>
      </w:pPr>
      <w:r>
        <w:separator/>
      </w:r>
    </w:p>
  </w:endnote>
  <w:endnote w:type="continuationSeparator" w:id="0">
    <w:p w14:paraId="79FD3242" w14:textId="77777777" w:rsidR="003E5949" w:rsidRDefault="003E5949" w:rsidP="003E594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118C515" w14:textId="77777777" w:rsidR="003E5949" w:rsidRDefault="003E5949" w:rsidP="003E5949">
      <w:pPr>
        <w:spacing w:after="0" w:line="240" w:lineRule="auto"/>
      </w:pPr>
      <w:r>
        <w:separator/>
      </w:r>
    </w:p>
  </w:footnote>
  <w:footnote w:type="continuationSeparator" w:id="0">
    <w:p w14:paraId="57765F32" w14:textId="77777777" w:rsidR="003E5949" w:rsidRDefault="003E5949" w:rsidP="003E5949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Q3N7M0NjcxN7Q0tzBQ0lEKTi0uzszPAykwrAUADWzhcSwAAAA="/>
  </w:docVars>
  <w:rsids>
    <w:rsidRoot w:val="003E5949"/>
    <w:rsid w:val="003E59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5552D2A"/>
  <w15:chartTrackingRefBased/>
  <w15:docId w15:val="{58231D6A-EFB8-41CC-BF66-DCC4BB5396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E594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E5949"/>
  </w:style>
  <w:style w:type="paragraph" w:styleId="Footer">
    <w:name w:val="footer"/>
    <w:basedOn w:val="Normal"/>
    <w:link w:val="FooterChar"/>
    <w:uiPriority w:val="99"/>
    <w:unhideWhenUsed/>
    <w:rsid w:val="003E594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E594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2</Pages>
  <Words>5</Words>
  <Characters>32</Characters>
  <Application>Microsoft Office Word</Application>
  <DocSecurity>0</DocSecurity>
  <Lines>1</Lines>
  <Paragraphs>1</Paragraphs>
  <ScaleCrop>false</ScaleCrop>
  <Company/>
  <LinksUpToDate>false</LinksUpToDate>
  <CharactersWithSpaces>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ura Browne</dc:creator>
  <cp:keywords/>
  <dc:description/>
  <cp:lastModifiedBy>Laura Browne</cp:lastModifiedBy>
  <cp:revision>1</cp:revision>
  <dcterms:created xsi:type="dcterms:W3CDTF">2020-03-27T10:02:00Z</dcterms:created>
  <dcterms:modified xsi:type="dcterms:W3CDTF">2020-03-27T10:09:00Z</dcterms:modified>
</cp:coreProperties>
</file>